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E76907" w14:textId="24627A5F" w:rsidR="002159D0" w:rsidRDefault="002159D0" w:rsidP="002159D0">
      <w:pPr>
        <w:ind w:firstLine="480"/>
      </w:pPr>
      <w:r>
        <w:t>Paper link:</w:t>
      </w:r>
      <w:r w:rsidRPr="002159D0">
        <w:t xml:space="preserve"> </w:t>
      </w:r>
      <w:hyperlink r:id="rId6" w:history="1">
        <w:r w:rsidRPr="002C6E28">
          <w:rPr>
            <w:rStyle w:val="a8"/>
          </w:rPr>
          <w:t>https://arxiv.org/abs/1807.01544</w:t>
        </w:r>
      </w:hyperlink>
    </w:p>
    <w:p w14:paraId="26455078" w14:textId="4922EA5B" w:rsidR="002159D0" w:rsidRDefault="002159D0" w:rsidP="002159D0">
      <w:pPr>
        <w:ind w:firstLine="480"/>
      </w:pPr>
      <w:proofErr w:type="spellStart"/>
      <w:r>
        <w:t>Github</w:t>
      </w:r>
      <w:proofErr w:type="spellEnd"/>
      <w:r>
        <w:t>:</w:t>
      </w:r>
      <w:r w:rsidRPr="002159D0">
        <w:t xml:space="preserve"> </w:t>
      </w:r>
      <w:hyperlink r:id="rId7" w:history="1">
        <w:r w:rsidRPr="002C6E28">
          <w:rPr>
            <w:rStyle w:val="a8"/>
          </w:rPr>
          <w:t>https://github.com/princewang1994/TextSnake.pytorch</w:t>
        </w:r>
      </w:hyperlink>
    </w:p>
    <w:p w14:paraId="4195E479" w14:textId="022A33AF" w:rsidR="002159D0" w:rsidRDefault="002159D0" w:rsidP="002159D0">
      <w:pPr>
        <w:ind w:firstLine="480"/>
      </w:pPr>
      <w:r>
        <w:t>Blog:</w:t>
      </w:r>
      <w:r w:rsidRPr="002159D0">
        <w:t xml:space="preserve"> </w:t>
      </w:r>
      <w:hyperlink r:id="rId8" w:history="1">
        <w:r w:rsidR="007F6040" w:rsidRPr="002C6E28">
          <w:rPr>
            <w:rStyle w:val="a8"/>
          </w:rPr>
          <w:t>http://blog.prince2015.club/2019/01/06/TextSnake/</w:t>
        </w:r>
      </w:hyperlink>
    </w:p>
    <w:p w14:paraId="3F53DB17" w14:textId="77777777" w:rsidR="007F6040" w:rsidRPr="007F6040" w:rsidRDefault="007F6040" w:rsidP="002159D0">
      <w:pPr>
        <w:ind w:firstLine="480"/>
        <w:rPr>
          <w:rFonts w:hint="eastAsia"/>
        </w:rPr>
      </w:pPr>
    </w:p>
    <w:p w14:paraId="7E2958F0" w14:textId="6CFA06E5" w:rsidR="00C96D33" w:rsidRDefault="002159D0" w:rsidP="002159D0">
      <w:pPr>
        <w:ind w:firstLine="480"/>
      </w:pPr>
      <w:r>
        <w:rPr>
          <w:rFonts w:hint="eastAsia"/>
        </w:rPr>
        <w:t>环境要求：</w:t>
      </w:r>
    </w:p>
    <w:p w14:paraId="17853975" w14:textId="2573BF5F" w:rsidR="002159D0" w:rsidRDefault="002159D0" w:rsidP="002159D0">
      <w:pPr>
        <w:ind w:firstLine="480"/>
        <w:rPr>
          <w:rFonts w:hint="eastAsia"/>
        </w:rPr>
      </w:pPr>
      <w:r>
        <w:t>P</w:t>
      </w:r>
      <w:r>
        <w:rPr>
          <w:rFonts w:hint="eastAsia"/>
        </w:rPr>
        <w:t>ython</w:t>
      </w:r>
      <w:r>
        <w:t>=3.6</w:t>
      </w:r>
    </w:p>
    <w:p w14:paraId="1D383759" w14:textId="3337E850" w:rsidR="002159D0" w:rsidRDefault="002159D0" w:rsidP="002159D0">
      <w:pPr>
        <w:ind w:firstLine="480"/>
      </w:pPr>
      <w:proofErr w:type="spellStart"/>
      <w:r>
        <w:t>easydict</w:t>
      </w:r>
      <w:proofErr w:type="spellEnd"/>
      <w:r>
        <w:t>==1.8</w:t>
      </w:r>
    </w:p>
    <w:p w14:paraId="10B005DC" w14:textId="77777777" w:rsidR="002159D0" w:rsidRDefault="002159D0" w:rsidP="002159D0">
      <w:pPr>
        <w:ind w:firstLine="480"/>
      </w:pPr>
      <w:proofErr w:type="spellStart"/>
      <w:r>
        <w:t>opencv</w:t>
      </w:r>
      <w:proofErr w:type="spellEnd"/>
      <w:r>
        <w:t>-python</w:t>
      </w:r>
    </w:p>
    <w:p w14:paraId="4BDD890F" w14:textId="77777777" w:rsidR="002159D0" w:rsidRDefault="002159D0" w:rsidP="002159D0">
      <w:pPr>
        <w:ind w:firstLine="480"/>
      </w:pPr>
      <w:proofErr w:type="spellStart"/>
      <w:r>
        <w:t>scikit_image</w:t>
      </w:r>
      <w:proofErr w:type="spellEnd"/>
      <w:r>
        <w:t>==0.14.0</w:t>
      </w:r>
    </w:p>
    <w:p w14:paraId="0CDFF0E0" w14:textId="77777777" w:rsidR="002159D0" w:rsidRDefault="002159D0" w:rsidP="002159D0">
      <w:pPr>
        <w:ind w:firstLine="480"/>
      </w:pPr>
      <w:proofErr w:type="spellStart"/>
      <w:r>
        <w:t>numpy</w:t>
      </w:r>
      <w:proofErr w:type="spellEnd"/>
      <w:r>
        <w:t>==1.15.1</w:t>
      </w:r>
    </w:p>
    <w:p w14:paraId="06286E7C" w14:textId="77777777" w:rsidR="002159D0" w:rsidRDefault="002159D0" w:rsidP="002159D0">
      <w:pPr>
        <w:ind w:firstLine="480"/>
      </w:pPr>
      <w:proofErr w:type="spellStart"/>
      <w:r>
        <w:t>scipy</w:t>
      </w:r>
      <w:proofErr w:type="spellEnd"/>
    </w:p>
    <w:p w14:paraId="688C71BB" w14:textId="398EC633" w:rsidR="002159D0" w:rsidRDefault="002159D0" w:rsidP="002159D0">
      <w:pPr>
        <w:ind w:firstLine="480"/>
      </w:pPr>
      <w:r>
        <w:t>Pillow==5.3.0</w:t>
      </w:r>
    </w:p>
    <w:p w14:paraId="35566DDE" w14:textId="77777777" w:rsidR="007F6040" w:rsidRDefault="007F6040" w:rsidP="002159D0">
      <w:pPr>
        <w:ind w:firstLine="480"/>
      </w:pPr>
    </w:p>
    <w:p w14:paraId="24610879" w14:textId="5793C8DF" w:rsidR="007F6040" w:rsidRDefault="007F6040" w:rsidP="002159D0">
      <w:pPr>
        <w:ind w:firstLine="480"/>
        <w:rPr>
          <w:rFonts w:hint="eastAsia"/>
        </w:rPr>
      </w:pPr>
      <w:bookmarkStart w:id="0" w:name="_GoBack"/>
      <w:bookmarkEnd w:id="0"/>
    </w:p>
    <w:sectPr w:rsidR="007F6040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229D785" w14:textId="77777777" w:rsidR="006D073E" w:rsidRDefault="006D073E" w:rsidP="002159D0">
      <w:pPr>
        <w:spacing w:line="240" w:lineRule="auto"/>
        <w:ind w:firstLine="480"/>
      </w:pPr>
      <w:r>
        <w:separator/>
      </w:r>
    </w:p>
  </w:endnote>
  <w:endnote w:type="continuationSeparator" w:id="0">
    <w:p w14:paraId="00188B8C" w14:textId="77777777" w:rsidR="006D073E" w:rsidRDefault="006D073E" w:rsidP="002159D0">
      <w:pPr>
        <w:spacing w:line="240" w:lineRule="auto"/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DAAF11" w14:textId="77777777" w:rsidR="002159D0" w:rsidRDefault="002159D0">
    <w:pPr>
      <w:pStyle w:val="a6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F3AC9B" w14:textId="77777777" w:rsidR="002159D0" w:rsidRDefault="002159D0">
    <w:pPr>
      <w:pStyle w:val="a6"/>
      <w:ind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8034EA" w14:textId="77777777" w:rsidR="002159D0" w:rsidRDefault="002159D0">
    <w:pPr>
      <w:pStyle w:val="a6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7B9C72B" w14:textId="77777777" w:rsidR="006D073E" w:rsidRDefault="006D073E" w:rsidP="002159D0">
      <w:pPr>
        <w:spacing w:line="240" w:lineRule="auto"/>
        <w:ind w:firstLine="480"/>
      </w:pPr>
      <w:r>
        <w:separator/>
      </w:r>
    </w:p>
  </w:footnote>
  <w:footnote w:type="continuationSeparator" w:id="0">
    <w:p w14:paraId="78B8D2DB" w14:textId="77777777" w:rsidR="006D073E" w:rsidRDefault="006D073E" w:rsidP="002159D0">
      <w:pPr>
        <w:spacing w:line="240" w:lineRule="auto"/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F593EE" w14:textId="77777777" w:rsidR="002159D0" w:rsidRDefault="002159D0">
    <w:pPr>
      <w:pStyle w:val="a4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468192" w14:textId="77777777" w:rsidR="002159D0" w:rsidRDefault="002159D0">
    <w:pPr>
      <w:pStyle w:val="a4"/>
      <w:ind w:firstLine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D6BFA6" w14:textId="77777777" w:rsidR="002159D0" w:rsidRDefault="002159D0">
    <w:pPr>
      <w:pStyle w:val="a4"/>
      <w:ind w:firstLine="36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2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zNTY2Nze0tLSwMDFR0lEKTi0uzszPAykwrAUA0gZP2SwAAAA="/>
  </w:docVars>
  <w:rsids>
    <w:rsidRoot w:val="00457D1C"/>
    <w:rsid w:val="002159D0"/>
    <w:rsid w:val="00457D1C"/>
    <w:rsid w:val="006D073E"/>
    <w:rsid w:val="007F6040"/>
    <w:rsid w:val="00986FBF"/>
    <w:rsid w:val="00C96D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9DDCD1"/>
  <w15:chartTrackingRefBased/>
  <w15:docId w15:val="{B90DD1C1-5B9D-4494-A6A2-41C0D0D9DB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宋体" w:hAnsi="Times New Roman" w:cs="Arial"/>
        <w:sz w:val="24"/>
        <w:szCs w:val="21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86FBF"/>
    <w:pPr>
      <w:widowControl w:val="0"/>
      <w:spacing w:line="400" w:lineRule="exact"/>
      <w:ind w:firstLineChars="200" w:firstLine="20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图片"/>
    <w:autoRedefine/>
    <w:qFormat/>
    <w:rsid w:val="00986FBF"/>
    <w:pPr>
      <w:jc w:val="center"/>
    </w:pPr>
  </w:style>
  <w:style w:type="paragraph" w:styleId="a4">
    <w:name w:val="header"/>
    <w:basedOn w:val="a"/>
    <w:link w:val="a5"/>
    <w:uiPriority w:val="99"/>
    <w:unhideWhenUsed/>
    <w:rsid w:val="002159D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tLeast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2159D0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2159D0"/>
    <w:pPr>
      <w:tabs>
        <w:tab w:val="center" w:pos="4153"/>
        <w:tab w:val="right" w:pos="8306"/>
      </w:tabs>
      <w:snapToGrid w:val="0"/>
      <w:spacing w:line="240" w:lineRule="atLeas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2159D0"/>
    <w:rPr>
      <w:sz w:val="18"/>
      <w:szCs w:val="18"/>
    </w:rPr>
  </w:style>
  <w:style w:type="character" w:styleId="a8">
    <w:name w:val="Hyperlink"/>
    <w:basedOn w:val="a0"/>
    <w:uiPriority w:val="99"/>
    <w:unhideWhenUsed/>
    <w:rsid w:val="002159D0"/>
    <w:rPr>
      <w:color w:val="0563C1" w:themeColor="hyperlink"/>
      <w:u w:val="single"/>
    </w:rPr>
  </w:style>
  <w:style w:type="character" w:styleId="a9">
    <w:name w:val="Unresolved Mention"/>
    <w:basedOn w:val="a0"/>
    <w:uiPriority w:val="99"/>
    <w:semiHidden/>
    <w:unhideWhenUsed/>
    <w:rsid w:val="002159D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blog.prince2015.club/2019/01/06/TextSnake/" TargetMode="External"/><Relationship Id="rId13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yperlink" Target="https://github.com/princewang1994/TextSnake.pytorch" TargetMode="External"/><Relationship Id="rId12" Type="http://schemas.openxmlformats.org/officeDocument/2006/relationships/footer" Target="footer2.xml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https://arxiv.org/abs/1807.01544" TargetMode="External"/><Relationship Id="rId11" Type="http://schemas.openxmlformats.org/officeDocument/2006/relationships/footer" Target="footer1.xml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footnotes" Target="footnot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66</Words>
  <Characters>381</Characters>
  <Application>Microsoft Office Word</Application>
  <DocSecurity>0</DocSecurity>
  <Lines>3</Lines>
  <Paragraphs>1</Paragraphs>
  <ScaleCrop>false</ScaleCrop>
  <Company/>
  <LinksUpToDate>false</LinksUpToDate>
  <CharactersWithSpaces>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afeng Shi</dc:creator>
  <cp:keywords/>
  <dc:description/>
  <cp:lastModifiedBy>Huafeng Shi</cp:lastModifiedBy>
  <cp:revision>3</cp:revision>
  <dcterms:created xsi:type="dcterms:W3CDTF">2020-01-16T13:02:00Z</dcterms:created>
  <dcterms:modified xsi:type="dcterms:W3CDTF">2020-01-16T13:09:00Z</dcterms:modified>
</cp:coreProperties>
</file>